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0C3A" w:rsidRDefault="00F40C3A" w:rsidP="00F40C3A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269C47DB" wp14:editId="547D580D">
                <wp:simplePos x="0" y="0"/>
                <wp:positionH relativeFrom="column">
                  <wp:posOffset>2585720</wp:posOffset>
                </wp:positionH>
                <wp:positionV relativeFrom="paragraph">
                  <wp:posOffset>-184088</wp:posOffset>
                </wp:positionV>
                <wp:extent cx="1870075" cy="1845310"/>
                <wp:effectExtent l="0" t="0" r="0" b="254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203.6pt;margin-top:-14.5pt;width:147.25pt;height:145.3pt;z-index:25166899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r4Gv/BAAAA2gAAAA8AAABkcnMvZG93bnJldi54bWxEj0FrAjEUhO8F/0N4greaVanIanapFtte&#10;1WKvj+S5Wbt5WTapu/33TaHgcZiZb5hNObhG3KgLtWcFs2kGglh7U3Ol4OO0f1yBCBHZYOOZFPxQ&#10;gLIYPWwwN77nA92OsRIJwiFHBTbGNpcyaEsOw9S3xMm7+M5hTLKrpOmwT3DXyHmWLaXDmtOCxZZ2&#10;lvTX8dspWLyyfvE205/xvLfuen67bHtWajIentcgIg3xHv5vvxsFT/B3Jd0AWfw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r4Gv/BAAAA2gAAAA8AAAAAAAAAAAAAAAAAnwIA&#10;AGRycy9kb3ducmV2LnhtbFBLBQYAAAAABAAEAPcAAACNAwAAAAA=&#10;">
                  <v:imagedata r:id="rId10" o:title="" croptop="3526f" cropbottom="22913f" cropleft="12508f" cropright="12340f" chromakey="white"/>
                  <v:path arrowok="t"/>
                </v:shape>
                <v:shape id="Picture 6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jhO7DAAAA2gAAAA8AAABkcnMvZG93bnJldi54bWxEj8FqwzAQRO+B/oPYQi+hkdKDad3IphgC&#10;gZ7i5pDeFmtrG1srx1Jt5++jQKHHYWbeMLt8sb2YaPStYw3bjQJBXDnTcq3h9LV/fgXhA7LB3jFp&#10;uJKHPHtY7TA1buYjTWWoRYSwT1FDE8KQSumrhiz6jRuIo/fjRoshyrGWZsQ5wm0vX5RKpMWW40KD&#10;AxUNVV35azUM35fKzG+zWoc++dziQXXn4qT10+Py8Q4i0BL+w3/tg9GQwP1KvAEyu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COE7sMAAADaAAAADwAAAAAAAAAAAAAAAACf&#10;AgAAZHJzL2Rvd25yZXYueG1sUEsFBgAAAAAEAAQA9wAAAI8DAAAAAA==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F40C3A" w:rsidRDefault="00F40C3A" w:rsidP="00F40C3A">
      <w:pPr>
        <w:pStyle w:val="Heading1"/>
        <w:jc w:val="center"/>
        <w:rPr>
          <w:b w:val="0"/>
          <w:bCs w:val="0"/>
        </w:rPr>
      </w:pPr>
    </w:p>
    <w:p w:rsidR="00F40C3A" w:rsidRDefault="00F40C3A" w:rsidP="00F40C3A">
      <w:pPr>
        <w:pStyle w:val="Heading1"/>
        <w:jc w:val="center"/>
        <w:rPr>
          <w:b w:val="0"/>
          <w:bCs w:val="0"/>
        </w:rPr>
      </w:pPr>
    </w:p>
    <w:p w:rsidR="00F40C3A" w:rsidRPr="00F40C3A" w:rsidRDefault="00F40C3A" w:rsidP="00F40C3A">
      <w:pPr>
        <w:pStyle w:val="Heading1"/>
        <w:jc w:val="center"/>
        <w:rPr>
          <w:color w:val="auto"/>
          <w:sz w:val="36"/>
        </w:rPr>
      </w:pPr>
      <w:r w:rsidRPr="00F40C3A">
        <w:rPr>
          <w:color w:val="auto"/>
          <w:sz w:val="36"/>
        </w:rPr>
        <w:t>COMPETENCY-BASED EDUCATION (CBE)</w:t>
      </w:r>
    </w:p>
    <w:p w:rsidR="00F40C3A" w:rsidRPr="00F40C3A" w:rsidRDefault="00F40C3A" w:rsidP="00F40C3A">
      <w:pPr>
        <w:pStyle w:val="Heading1"/>
        <w:jc w:val="center"/>
        <w:rPr>
          <w:color w:val="auto"/>
          <w:sz w:val="36"/>
        </w:rPr>
      </w:pPr>
      <w:r w:rsidRPr="00F40C3A">
        <w:rPr>
          <w:color w:val="auto"/>
          <w:sz w:val="36"/>
        </w:rPr>
        <w:t xml:space="preserve">SCHOOL-BASED ASSESSMENT </w:t>
      </w:r>
      <w:r w:rsidRPr="00F40C3A">
        <w:rPr>
          <w:rFonts w:ascii="Bell MT" w:hAnsi="Bell MT"/>
          <w:color w:val="auto"/>
          <w:sz w:val="36"/>
        </w:rPr>
        <w:t>CKEAB 002</w:t>
      </w:r>
    </w:p>
    <w:p w:rsidR="00F40C3A" w:rsidRPr="00F40C3A" w:rsidRDefault="00F40C3A" w:rsidP="00F40C3A">
      <w:pPr>
        <w:pStyle w:val="Heading1"/>
        <w:jc w:val="center"/>
        <w:rPr>
          <w:color w:val="auto"/>
          <w:sz w:val="36"/>
        </w:rPr>
      </w:pPr>
      <w:r>
        <w:rPr>
          <w:color w:val="auto"/>
          <w:sz w:val="36"/>
        </w:rPr>
        <w:t>GRADE 5</w:t>
      </w:r>
      <w:r w:rsidRPr="00F40C3A">
        <w:rPr>
          <w:color w:val="auto"/>
          <w:sz w:val="36"/>
        </w:rPr>
        <w:t xml:space="preserve"> – MIDTERM ASSESSMENT (TERM 1, 2026)</w:t>
      </w:r>
    </w:p>
    <w:p w:rsidR="00F40C3A" w:rsidRPr="00F40C3A" w:rsidRDefault="00F40C3A" w:rsidP="00F40C3A">
      <w:pPr>
        <w:pStyle w:val="FirstParagraph"/>
        <w:jc w:val="center"/>
        <w:rPr>
          <w:b/>
          <w:bCs/>
          <w:sz w:val="22"/>
        </w:rPr>
      </w:pPr>
      <w:r w:rsidRPr="00F40C3A">
        <w:rPr>
          <w:b/>
          <w:bCs/>
          <w:sz w:val="22"/>
        </w:rPr>
        <w:t>Learner’s Name: ___________________________School Name: ______________________________</w:t>
      </w:r>
      <w:r w:rsidRPr="00F40C3A">
        <w:rPr>
          <w:sz w:val="22"/>
        </w:rPr>
        <w:br/>
      </w:r>
    </w:p>
    <w:p w:rsidR="00F40C3A" w:rsidRPr="00F40C3A" w:rsidRDefault="00F40C3A" w:rsidP="00F40C3A">
      <w:pPr>
        <w:pStyle w:val="FirstParagraph"/>
        <w:rPr>
          <w:sz w:val="22"/>
        </w:rPr>
      </w:pPr>
      <w:r w:rsidRPr="00F40C3A">
        <w:rPr>
          <w:b/>
          <w:bCs/>
          <w:sz w:val="22"/>
        </w:rPr>
        <w:t xml:space="preserve">           Assessment Number: ___________________________    Date: _______________________________</w:t>
      </w:r>
    </w:p>
    <w:p w:rsidR="00F40C3A" w:rsidRPr="00F40C3A" w:rsidRDefault="00F40C3A" w:rsidP="00F40C3A">
      <w:pPr>
        <w:pStyle w:val="Heading1"/>
        <w:jc w:val="center"/>
        <w:rPr>
          <w:color w:val="auto"/>
          <w:sz w:val="32"/>
        </w:rPr>
      </w:pPr>
      <w:r w:rsidRPr="00F40C3A">
        <w:rPr>
          <w:color w:val="auto"/>
          <w:sz w:val="32"/>
        </w:rPr>
        <w:t>CREATIVE ARTS ACTIVITIES ASSESSMENT</w:t>
      </w:r>
    </w:p>
    <w:p w:rsidR="00F40C3A" w:rsidRPr="00C046A9" w:rsidRDefault="00F40C3A" w:rsidP="00F40C3A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5"/>
        <w:gridCol w:w="201"/>
        <w:gridCol w:w="99"/>
        <w:gridCol w:w="90"/>
        <w:gridCol w:w="180"/>
        <w:gridCol w:w="90"/>
        <w:gridCol w:w="99"/>
        <w:gridCol w:w="201"/>
        <w:gridCol w:w="201"/>
        <w:gridCol w:w="99"/>
        <w:gridCol w:w="90"/>
        <w:gridCol w:w="180"/>
        <w:gridCol w:w="90"/>
        <w:gridCol w:w="110"/>
        <w:gridCol w:w="19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270"/>
        <w:gridCol w:w="30"/>
        <w:gridCol w:w="300"/>
        <w:gridCol w:w="300"/>
        <w:gridCol w:w="300"/>
        <w:gridCol w:w="916"/>
      </w:tblGrid>
      <w:tr w:rsidR="00F40C3A" w:rsidRPr="00C046A9" w:rsidTr="00AA5DE2">
        <w:trPr>
          <w:gridAfter w:val="5"/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</w:tr>
      <w:tr w:rsidR="00F40C3A" w:rsidRPr="00C046A9" w:rsidTr="00AA5DE2">
        <w:trPr>
          <w:gridAfter w:val="5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40C3A" w:rsidRPr="00C046A9" w:rsidTr="00AA5DE2">
        <w:trPr>
          <w:gridAfter w:val="5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F40C3A" w:rsidRPr="00C046A9" w:rsidRDefault="00F40C3A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4E81" w:rsidRPr="00C046A9" w:rsidTr="00A53401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  <w:tc>
          <w:tcPr>
            <w:tcW w:w="0" w:type="auto"/>
            <w:vAlign w:val="center"/>
          </w:tcPr>
          <w:p w:rsidR="00934E81" w:rsidRPr="00C046A9" w:rsidRDefault="00934E81" w:rsidP="0094147C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934E81" w:rsidRPr="00C046A9" w:rsidTr="00A53401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934E81" w:rsidRPr="00C046A9" w:rsidRDefault="00934E81" w:rsidP="0094147C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934E81" w:rsidRPr="00C046A9" w:rsidTr="00A53401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934E81" w:rsidRPr="00C046A9" w:rsidRDefault="00934E81" w:rsidP="00AA5DE2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934E81" w:rsidRPr="00C046A9" w:rsidRDefault="00934E81" w:rsidP="0094147C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40C3A" w:rsidRPr="00F40C3A" w:rsidRDefault="00F40C3A" w:rsidP="00F40C3A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F40C3A">
        <w:rPr>
          <w:rFonts w:ascii="Times New Roman" w:eastAsia="Times New Roman" w:hAnsi="Times New Roman" w:cs="Times New Roman"/>
          <w:b/>
          <w:bCs/>
          <w:sz w:val="27"/>
          <w:szCs w:val="27"/>
        </w:rPr>
        <w:t>Questions and Answers</w:t>
      </w:r>
    </w:p>
    <w:p w:rsid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F40C3A" w:rsidSect="00F40C3A">
          <w:footerReference w:type="default" r:id="rId12"/>
          <w:pgSz w:w="11900" w:h="16820"/>
          <w:pgMar w:top="142" w:right="100" w:bottom="0" w:left="680" w:header="720" w:footer="0" w:gutter="0"/>
          <w:pgNumType w:start="1"/>
          <w:cols w:space="720"/>
          <w:docGrid w:linePitch="1"/>
        </w:sectPr>
      </w:pP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The following are non-melodic percussion instruments used in music except: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Kayamb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Shaker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Kigamb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D. Adongo 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Grade 4 class was asked to draw a picture of fruits placed on a table. </w:t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016" behindDoc="0" locked="0" layoutInCell="1" allowOverlap="1" wp14:anchorId="7D460E9B" wp14:editId="03AB553C">
            <wp:simplePos x="0" y="0"/>
            <wp:positionH relativeFrom="column">
              <wp:posOffset>606425</wp:posOffset>
            </wp:positionH>
            <wp:positionV relativeFrom="paragraph">
              <wp:posOffset>635</wp:posOffset>
            </wp:positionV>
            <wp:extent cx="1530350" cy="1225550"/>
            <wp:effectExtent l="0" t="0" r="0" b="0"/>
            <wp:wrapNone/>
            <wp:docPr id="8" name="Picture 8" descr="Smudging technique of shading. A shading is first made on paper, then a  finger or a soft material like a piece of cloth is used to smear the  shading to make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mudging technique of shading. A shading is first made on paper, then a  finger or a soft material like a piece of cloth is used to smear the  shading to make i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0" cy="122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ich drawing technique would </w:t>
      </w:r>
      <w:proofErr w:type="gramStart"/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they</w:t>
      </w:r>
      <w:proofErr w:type="gramEnd"/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ost likely us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Smudge techniqu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B. Still life drawing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Crayon etch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Cross hatching</w:t>
      </w:r>
    </w:p>
    <w:p w:rsid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ile making charcoal sticks for an art project, learners followed safety measures. Which of the following is NOT a safety </w:t>
      </w: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measur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Peeling off the backs of stick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Cutting the sticks into small size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Properly placing the tin on fire to turn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Cooling the charcoal sticks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During a netball lesson, the teacher demonstrated a 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rtain type of</w:t>
      </w: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ass. </w:t>
      </w:r>
    </w:p>
    <w:p w:rsidR="00F40C3A" w:rsidRPr="00F40C3A" w:rsidRDefault="00F40C3A" w:rsidP="00F40C3A">
      <w:pPr>
        <w:pStyle w:val="ListParagrap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6225DC3" wp14:editId="2F73D1CA">
            <wp:extent cx="1903699" cy="1266825"/>
            <wp:effectExtent l="0" t="0" r="0" b="0"/>
            <wp:docPr id="7" name="Picture 7" descr="Medicine Ball Chest Pass – WorkoutLabs Exercise Gu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dicine Ball Chest Pass – WorkoutLabs Exercise Guid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699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type of pass is thi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Overhead ski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Underarm skill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Chest </w:t>
      </w:r>
      <w:proofErr w:type="gramStart"/>
      <w:r w:rsidRPr="00F40C3A">
        <w:rPr>
          <w:rFonts w:ascii="Times New Roman" w:eastAsia="Times New Roman" w:hAnsi="Times New Roman" w:cs="Times New Roman"/>
          <w:sz w:val="24"/>
          <w:szCs w:val="24"/>
        </w:rPr>
        <w:t>pass</w:t>
      </w:r>
      <w:proofErr w:type="gramEnd"/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 ski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Double handed skill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hen playing percussion instruments, learners used several techniques. Which one is not a correct techniqu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Hit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Shaking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tri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D. Fingering 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le preparing materials to make charcoal sticks, which of the following was not necessary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Pang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Tin kiln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Plier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Green sticks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uring a music lesson, learners clapped the beats of a French rhythm shown on the board. </w:t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1040" behindDoc="1" locked="0" layoutInCell="1" allowOverlap="1" wp14:anchorId="453FEF25" wp14:editId="40C62A45">
            <wp:simplePos x="0" y="0"/>
            <wp:positionH relativeFrom="page">
              <wp:posOffset>1056923</wp:posOffset>
            </wp:positionH>
            <wp:positionV relativeFrom="page">
              <wp:posOffset>2314575</wp:posOffset>
            </wp:positionV>
            <wp:extent cx="885825" cy="771525"/>
            <wp:effectExtent l="0" t="0" r="0" b="0"/>
            <wp:wrapNone/>
            <wp:docPr id="9" name="Picture 9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735" b="14631"/>
                    <a:stretch/>
                  </pic:blipFill>
                  <pic:spPr bwMode="auto">
                    <a:xfrm>
                      <a:off x="0" y="0"/>
                      <a:ext cx="8858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How many beats did they clap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Half be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Two beat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Four beat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One beat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Learners were asked to identify primary colours from a group of colours. Which group contains only primary colour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Red, Blue, Green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Purple, Yellow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Violet, Orange, Green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D. Red, Blue, Yellow 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learner played a note on a descant recorder shown in a diagram. </w:t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2064" behindDoc="1" locked="0" layoutInCell="1" allowOverlap="1" wp14:anchorId="79AF3154" wp14:editId="51046A50">
            <wp:simplePos x="0" y="0"/>
            <wp:positionH relativeFrom="page">
              <wp:posOffset>676275</wp:posOffset>
            </wp:positionH>
            <wp:positionV relativeFrom="page">
              <wp:posOffset>5400675</wp:posOffset>
            </wp:positionV>
            <wp:extent cx="1613535" cy="1200150"/>
            <wp:effectExtent l="0" t="0" r="5715" b="0"/>
            <wp:wrapNone/>
            <wp:docPr id="10" name="Picture 10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22" r="38074" b="25529"/>
                    <a:stretch/>
                  </pic:blipFill>
                  <pic:spPr bwMode="auto">
                    <a:xfrm>
                      <a:off x="0" y="0"/>
                      <a:ext cx="161353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note did they play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B. 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C. 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f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After completing their still life drawings, learners displayed them at the front of the class. What was the main reason for thi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For easy labelling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To improve its appearanc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For critique by other learner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To make it last long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During a tie-and-dye activity using primary colours, learners were told to dry the fabric under shade after untying it. Why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Remove the starch in the fabric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B. Prevent the colour from fading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To remove excess dy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To make it last long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During a dance performance, what safety measure should learners observ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Maintaining the same rhythm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Making different formation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Using the props carefully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Dancing on a slippery floor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 group of learners performed a folk song during a church ceremony. Which type of folk song were they most likely performing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Initiation folk so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B. Worship folk song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Naming folk so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Work folk song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teacher showed a part of a descant recorder to learners. </w:t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>
            <wp:extent cx="523875" cy="1666875"/>
            <wp:effectExtent l="0" t="0" r="9525" b="9525"/>
            <wp:docPr id="12" name="Picture 12" descr="Masteelf ABS Descant Recorder Flute Beginner Children Music Playing Wind  Instruments (Pink) - Walmart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steelf ABS Descant Recorder Flute Beginner Children Music Playing Wind  Instruments (Pink) - Walmart.com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889" t="22222" r="34666"/>
                    <a:stretch/>
                  </pic:blipFill>
                  <pic:spPr bwMode="auto">
                    <a:xfrm rot="5400000">
                      <a:off x="0" y="0"/>
                      <a:ext cx="523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part was it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Middle joi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Window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Foot joi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D. Head joint 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uring gymnastics, a learner was performing a side roll. </w:t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>
            <wp:extent cx="1171575" cy="2771775"/>
            <wp:effectExtent l="0" t="0" r="9525" b="9525"/>
            <wp:docPr id="11" name="Picture 11" descr="Everything You Need To Know About Tumbling In Gymnast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verything You Need To Know About Tumbling In Gymnastics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808" t="6923"/>
                    <a:stretch/>
                  </pic:blipFill>
                  <pic:spPr bwMode="auto">
                    <a:xfrm>
                      <a:off x="0" y="0"/>
                      <a:ext cx="117157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stage is being demonstrated in the imag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St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Spotting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Roll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Compilation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en singing the National Anthem, which practice helps others hear the words clearly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Accuracy in tun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Observing good etiquett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Observing proper tempo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D. Proper pronunciation 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Learners were asked to make a shaker. Which material is most suitabl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Reson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B. Bottletop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tring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X-shaped stick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How many players are in a standard netball team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1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B. 7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C. 1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8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en using the chest pass in netball, what is the correct techniqu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Hold the ball at shoulder level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B. Throw the ball to a teammate at chest level using two hand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tand facing an unintended receiver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Keep distance from the receiver at least 5m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hich is a safety measure for performing a standing surface dive during swimming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Chewing gum when diving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B. Swimming in the correct costume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Diving on the deep end of the pool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Performing warm-up activities after the dive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In drawing, which element is created by shading some areas dark and others light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Textur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B. Tonal value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Proportion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Balance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The wind instrument shown belongs to which community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noProof/>
        </w:rPr>
        <w:drawing>
          <wp:inline distT="0" distB="0" distL="0" distR="0" wp14:anchorId="1570C9AE" wp14:editId="22F5E1DE">
            <wp:extent cx="919076" cy="1381125"/>
            <wp:effectExtent l="0" t="0" r="0" b="0"/>
            <wp:docPr id="13" name="Picture 13" descr="Abu — Google Arts &amp; Cul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bu — Google Arts &amp; Cul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076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. Luhy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Agikuy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C. Tes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sz w:val="24"/>
          <w:szCs w:val="24"/>
        </w:rPr>
        <w:t>Luo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statement about smudge technique in drawing is correct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Involves rubbing crayons on a surfac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B. Is done by smearing colour on a surface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hows dark tone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Cannot be done by rubbing pencil horizontally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y should crayon etching compositions not be done under hot sun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White surfaces may appear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Sharp tools may damage the surfac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Waxed surface fade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D. Wax may melt 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en creating a montage composition, which material can be used as a bas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Plywood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Razor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Natural glu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Pictures of different foods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digital device is NOT suitable for taking photos of learners during warm-up exercise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Smartpho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B. Television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Tabl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Camera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A learner performed a gymnastic activity going backwards in reverse. Which activity is thi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Backward ro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Crab balanc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ide ro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Head balance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material is most suitable for improvising a soccer ball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Prepared cl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Dry stick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Plastic bag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Rubber bands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Learners identified play equipment used in soccer. Which is correct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B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B. Marking cone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Whis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Baton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hy is it important to take care of a wind instrument after us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Make it produce good tune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Improve its appearanc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Make storage easy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Make it last long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Skills used in handball include catching, passing, and dribbling. Which is NOT a skill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Catching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B. Two-hand rim catch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Passing and receiving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Dribbling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parts of the body can be used to tackle a player in handball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Hands and chest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Head and chest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tomach and leg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Hands and head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How many players are in a volleyball team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1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1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C. 6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8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For youth aged 1–12 years, which size of ball should be used in sport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3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C. 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2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How many finishes does a standard athletics track hav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Tw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Many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Fou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D. One common 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are elements of a good pas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Curved, fast, stoppabl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Fast, straight, not intercepted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Accurate, fast, not intercepted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Accurate, moderate, not intercepted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is NOT a benefit of making healthy food choices during games and sport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To get energy and help </w:t>
      </w:r>
      <w:proofErr w:type="gramStart"/>
      <w:r w:rsidRPr="00F40C3A">
        <w:rPr>
          <w:rFonts w:ascii="Times New Roman" w:eastAsia="Times New Roman" w:hAnsi="Times New Roman" w:cs="Times New Roman"/>
          <w:sz w:val="24"/>
          <w:szCs w:val="24"/>
        </w:rPr>
        <w:t>us</w:t>
      </w:r>
      <w:proofErr w:type="gramEnd"/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 grow fat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To help fight disease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To help get nutrients for muscle development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To help our bodies fight diseases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 following is NOT a track event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Drop fini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Bunch start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Backstrok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Shoulder shrug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The field drawn in the diagram is suitable for which game?</w:t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3088" behindDoc="1" locked="0" layoutInCell="1" allowOverlap="1" wp14:anchorId="07EC6E9D" wp14:editId="145C2354">
            <wp:simplePos x="0" y="0"/>
            <wp:positionH relativeFrom="page">
              <wp:posOffset>4105275</wp:posOffset>
            </wp:positionH>
            <wp:positionV relativeFrom="page">
              <wp:posOffset>7647940</wp:posOffset>
            </wp:positionV>
            <wp:extent cx="3314700" cy="1941195"/>
            <wp:effectExtent l="0" t="0" r="0" b="0"/>
            <wp:wrapNone/>
            <wp:docPr id="14" name="Picture 14" descr="ooxWord://word/media/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9" descr="ooxWord://word/media/image10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48" r="24863" b="22847"/>
                    <a:stretch/>
                  </pic:blipFill>
                  <pic:spPr bwMode="auto">
                    <a:xfrm>
                      <a:off x="0" y="0"/>
                      <a:ext cx="3314700" cy="194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. Athlet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Rounder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Volleyba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D. Soccer 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cissors technique is applied in which game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High jump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Kabaddi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oftba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Soccer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Partner work is best applied in which activity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Swimm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B. Athletic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occ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Ropework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The first-aid item shown is used to:</w:t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>
            <wp:extent cx="2756535" cy="1722834"/>
            <wp:effectExtent l="0" t="0" r="5715" b="0"/>
            <wp:docPr id="17" name="Picture 17" descr="How to apply a dressing | St John Ambul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ow to apply a dressing | St John Ambula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887" cy="1721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. Straighten a bon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Cover stains of blood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Dress a wound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Kill pain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In first-aid, ABC stands for different steps. What does ‘B’ represent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Brea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 xml:space="preserve">B. Breathing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Bo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t>D. Back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Choose the necessary equipment for a volleyball game from the diagram:</w:t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4112" behindDoc="1" locked="0" layoutInCell="1" allowOverlap="1" wp14:anchorId="5D8D38F8" wp14:editId="0DCF7184">
            <wp:simplePos x="0" y="0"/>
            <wp:positionH relativeFrom="page">
              <wp:posOffset>561975</wp:posOffset>
            </wp:positionH>
            <wp:positionV relativeFrom="page">
              <wp:posOffset>5057775</wp:posOffset>
            </wp:positionV>
            <wp:extent cx="2847975" cy="1152525"/>
            <wp:effectExtent l="0" t="0" r="0" b="0"/>
            <wp:wrapNone/>
            <wp:docPr id="15" name="Picture 15" descr="ooxWord://word/media/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1" descr="ooxWord://word/media/image12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6" t="4274" r="19210" b="21860"/>
                    <a:stretch/>
                  </pic:blipFill>
                  <pic:spPr bwMode="auto">
                    <a:xfrm>
                      <a:off x="0" y="0"/>
                      <a:ext cx="28479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40C3A" w:rsidRPr="00F40C3A" w:rsidRDefault="00F40C3A" w:rsidP="00F40C3A">
      <w:pPr>
        <w:pStyle w:val="ListParagraph"/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Smitts are used to protect: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Eye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Head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Knee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Hands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cannot be used to improvise a volleyball ball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Pieces of cloth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Papers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C. Pebbles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Old socks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ich is NOT a cause of nose bleeding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Sitting in a shade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A blow to the nos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Blowing the nose hard repeatedly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Picking the nose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Front crawl is a skill practiced in: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Javelin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B. Swimming pool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Volleyball pitch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Shotput</w:t>
      </w:r>
    </w:p>
    <w:p w:rsidR="00F40C3A" w:rsidRP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The person who officiates a football match is called: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A. Referee 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Linesman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Umpire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D. Coach</w:t>
      </w:r>
    </w:p>
    <w:p w:rsidR="00F40C3A" w:rsidRDefault="00F40C3A" w:rsidP="00F40C3A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bCs/>
          <w:sz w:val="24"/>
          <w:szCs w:val="24"/>
        </w:rPr>
        <w:t>Why is first-aid necessary in sports?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A. To show that no one can get hurt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B. So that medicines are used in the field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>C. So that no one ever gets injured</w:t>
      </w:r>
      <w:r w:rsidRPr="00F40C3A">
        <w:rPr>
          <w:rFonts w:ascii="Times New Roman" w:eastAsia="Times New Roman" w:hAnsi="Times New Roman" w:cs="Times New Roman"/>
          <w:sz w:val="24"/>
          <w:szCs w:val="24"/>
        </w:rPr>
        <w:br/>
        <w:t xml:space="preserve">D. To help the injured before treatment </w:t>
      </w:r>
    </w:p>
    <w:p w:rsidR="00F40C3A" w:rsidRDefault="00F40C3A" w:rsidP="00F40C3A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F40C3A" w:rsidSect="00F40C3A">
          <w:type w:val="continuous"/>
          <w:pgSz w:w="11900" w:h="16820"/>
          <w:pgMar w:top="142" w:right="100" w:bottom="0" w:left="680" w:header="720" w:footer="0" w:gutter="0"/>
          <w:pgNumType w:start="1"/>
          <w:cols w:num="2" w:sep="1" w:space="720"/>
          <w:docGrid w:linePitch="1"/>
        </w:sectPr>
      </w:pPr>
    </w:p>
    <w:p w:rsidR="00F40C3A" w:rsidRDefault="00F40C3A" w:rsidP="00F40C3A">
      <w:pPr>
        <w:jc w:val="center"/>
        <w:rPr>
          <w:rFonts w:ascii="Candara Light" w:hAnsi="Candara Light"/>
          <w:b/>
        </w:rPr>
      </w:pPr>
    </w:p>
    <w:p w:rsidR="00F40C3A" w:rsidRDefault="00F40C3A" w:rsidP="00F40C3A">
      <w:pPr>
        <w:jc w:val="center"/>
        <w:rPr>
          <w:rFonts w:ascii="Candara Light" w:hAnsi="Candara Light"/>
          <w:b/>
        </w:rPr>
      </w:pPr>
    </w:p>
    <w:p w:rsidR="00F40C3A" w:rsidRDefault="00F40C3A" w:rsidP="00F40C3A">
      <w:pPr>
        <w:jc w:val="center"/>
        <w:rPr>
          <w:rFonts w:ascii="Candara Light" w:hAnsi="Candara Light"/>
          <w:b/>
        </w:rPr>
      </w:pPr>
    </w:p>
    <w:p w:rsidR="00F40C3A" w:rsidRDefault="00F40C3A" w:rsidP="00F40C3A">
      <w:pPr>
        <w:jc w:val="center"/>
        <w:rPr>
          <w:rFonts w:ascii="Candara Light" w:hAnsi="Candara Light"/>
          <w:b/>
        </w:rPr>
      </w:pPr>
    </w:p>
    <w:p w:rsidR="00F40C3A" w:rsidRDefault="00F40C3A" w:rsidP="00F40C3A">
      <w:pPr>
        <w:jc w:val="center"/>
        <w:rPr>
          <w:rFonts w:ascii="Candara Light" w:hAnsi="Candara Light"/>
          <w:b/>
        </w:rPr>
      </w:pPr>
    </w:p>
    <w:p w:rsidR="00F40C3A" w:rsidRDefault="00F40C3A" w:rsidP="00F40C3A">
      <w:pPr>
        <w:jc w:val="center"/>
        <w:rPr>
          <w:rFonts w:ascii="Candara Light" w:hAnsi="Candara Light"/>
          <w:b/>
        </w:rPr>
      </w:pPr>
    </w:p>
    <w:p w:rsidR="00F40C3A" w:rsidRDefault="00F40C3A" w:rsidP="00F40C3A">
      <w:pPr>
        <w:jc w:val="center"/>
        <w:rPr>
          <w:rFonts w:ascii="Candara Light" w:hAnsi="Candara Light"/>
          <w:b/>
        </w:rPr>
      </w:pPr>
    </w:p>
    <w:p w:rsidR="00F40C3A" w:rsidRDefault="00F40C3A" w:rsidP="00F40C3A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F40C3A" w:rsidRDefault="00F40C3A" w:rsidP="00F40C3A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F40C3A" w:rsidRDefault="00F40C3A" w:rsidP="00F40C3A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F40C3A" w:rsidRDefault="00F40C3A" w:rsidP="00F40C3A">
      <w:pPr>
        <w:jc w:val="center"/>
        <w:rPr>
          <w:rFonts w:ascii="Lucida Calligraphy" w:hAnsi="Lucida Calligraphy"/>
          <w:b/>
        </w:rPr>
      </w:pPr>
      <w:r>
        <w:rPr>
          <w:rFonts w:ascii="Lucida Calligraphy" w:hAnsi="Lucida Calligraphy"/>
          <w:b/>
        </w:rPr>
        <w:t>This is the last printed page</w:t>
      </w:r>
    </w:p>
    <w:p w:rsidR="00F40C3A" w:rsidRDefault="00F40C3A">
      <w:pPr>
        <w:spacing w:before="0" w:after="200"/>
        <w:jc w:val="left"/>
        <w:rPr>
          <w:rFonts w:ascii="Times New Roman"/>
          <w:color w:val="000000"/>
          <w:sz w:val="24"/>
        </w:rPr>
        <w:sectPr w:rsidR="00F40C3A" w:rsidSect="00F40C3A">
          <w:type w:val="continuous"/>
          <w:pgSz w:w="11900" w:h="16820"/>
          <w:pgMar w:top="142" w:right="100" w:bottom="0" w:left="680" w:header="720" w:footer="0" w:gutter="0"/>
          <w:pgNumType w:start="1"/>
          <w:cols w:space="720"/>
          <w:docGrid w:linePitch="1"/>
        </w:sectPr>
      </w:pPr>
    </w:p>
    <w:p w:rsidR="00F40C3A" w:rsidRPr="00F40C3A" w:rsidRDefault="00F40C3A" w:rsidP="00F40C3A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Answers 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F40C3A" w:rsidRPr="00F40C3A" w:rsidRDefault="00F40C3A" w:rsidP="00F40C3A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F40C3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503DC6" w:rsidRDefault="00503DC6">
      <w:pPr>
        <w:spacing w:before="0" w:after="0" w:line="0" w:lineRule="atLeast"/>
        <w:jc w:val="left"/>
        <w:rPr>
          <w:rFonts w:ascii="Arial"/>
          <w:color w:val="FF0000"/>
          <w:sz w:val="2"/>
        </w:rPr>
      </w:pPr>
    </w:p>
    <w:sectPr w:rsidR="00503DC6" w:rsidSect="00F40C3A">
      <w:pgSz w:w="11900" w:h="16820"/>
      <w:pgMar w:top="680" w:right="100" w:bottom="0" w:left="680" w:header="720" w:footer="72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7C6A" w:rsidRDefault="00CF7C6A" w:rsidP="00F40C3A">
      <w:pPr>
        <w:spacing w:before="0" w:after="0" w:line="240" w:lineRule="auto"/>
      </w:pPr>
      <w:r>
        <w:separator/>
      </w:r>
    </w:p>
  </w:endnote>
  <w:endnote w:type="continuationSeparator" w:id="0">
    <w:p w:rsidR="00CF7C6A" w:rsidRDefault="00CF7C6A" w:rsidP="00F40C3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BA4B085D-FD77-4094-A174-4F3D880D9C19}"/>
    <w:embedBold r:id="rId2" w:fontKey="{5FDA688A-76D7-430C-999B-3F139D23825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F34AB349-0C38-401B-8106-7BF63526EDB1}"/>
    <w:embedBold r:id="rId4" w:fontKey="{02126E4D-2D0B-46A3-BFA0-B693EC12CE9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00599296-7723-4C76-9CC1-0AF3A620D1E6}"/>
    <w:embedBold r:id="rId6" w:fontKey="{E469AC4F-24C3-4407-9D74-3FB09069585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35AAABC6-58BF-4838-8865-2AA0EC797DC1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8" w:fontKey="{6296AE5D-C54A-45AC-9AE2-9991683DD93D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9" w:fontKey="{1F435BEA-1B31-4006-A23C-8647FEACACA8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0" w:fontKey="{FC2FD70B-807F-467A-A685-513457BCC9FD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1" w:fontKey="{8C56F57A-DE6D-4BA8-A1ED-455AC7680A5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2" w:fontKey="{10B82E74-EDBC-4BEC-AF13-DBA9B777F67E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0C3A" w:rsidRDefault="00F40C3A" w:rsidP="00F40C3A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0ED6710D" wp14:editId="53BBC482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656E7F53" wp14:editId="5B1773A9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2DBCF270" wp14:editId="44AD7693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CREATIVE ARTS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DAAAE9B" wp14:editId="27F95BE8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7C6A" w:rsidRDefault="00CF7C6A" w:rsidP="00F40C3A">
      <w:pPr>
        <w:spacing w:before="0" w:after="0" w:line="240" w:lineRule="auto"/>
      </w:pPr>
      <w:r>
        <w:separator/>
      </w:r>
    </w:p>
  </w:footnote>
  <w:footnote w:type="continuationSeparator" w:id="0">
    <w:p w:rsidR="00CF7C6A" w:rsidRDefault="00CF7C6A" w:rsidP="00F40C3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216E9E"/>
    <w:multiLevelType w:val="multilevel"/>
    <w:tmpl w:val="E7D6AA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7C22577"/>
    <w:multiLevelType w:val="hybridMultilevel"/>
    <w:tmpl w:val="DCBE0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241A2A"/>
    <w:multiLevelType w:val="hybridMultilevel"/>
    <w:tmpl w:val="91E447F0"/>
    <w:lvl w:ilvl="0" w:tplc="E59E82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D6D5AD1"/>
    <w:multiLevelType w:val="hybridMultilevel"/>
    <w:tmpl w:val="977033D2"/>
    <w:lvl w:ilvl="0" w:tplc="E59E82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503DC6"/>
    <w:rsid w:val="0054079C"/>
    <w:rsid w:val="00934E81"/>
    <w:rsid w:val="00B06B85"/>
    <w:rsid w:val="00BA5B2D"/>
    <w:rsid w:val="00CF7C6A"/>
    <w:rsid w:val="00F40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Normal"/>
    <w:link w:val="Heading1Char"/>
    <w:rsid w:val="00F40C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40C3A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3Char">
    <w:name w:val="Heading 3 Char"/>
    <w:basedOn w:val="DefaultParagraphFont"/>
    <w:link w:val="Heading3"/>
    <w:uiPriority w:val="9"/>
    <w:rsid w:val="00F40C3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F40C3A"/>
    <w:rPr>
      <w:b/>
      <w:bCs/>
    </w:rPr>
  </w:style>
  <w:style w:type="paragraph" w:styleId="NormalWeb">
    <w:name w:val="Normal (Web)"/>
    <w:basedOn w:val="Normal"/>
    <w:uiPriority w:val="99"/>
    <w:unhideWhenUsed/>
    <w:rsid w:val="00F40C3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40C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F40C3A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40C3A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40C3A"/>
  </w:style>
  <w:style w:type="paragraph" w:styleId="Header">
    <w:name w:val="header"/>
    <w:basedOn w:val="Normal"/>
    <w:link w:val="HeaderChar"/>
    <w:rsid w:val="00F40C3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F40C3A"/>
  </w:style>
  <w:style w:type="paragraph" w:styleId="Footer">
    <w:name w:val="footer"/>
    <w:basedOn w:val="Normal"/>
    <w:link w:val="FooterChar"/>
    <w:uiPriority w:val="99"/>
    <w:rsid w:val="00F40C3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C3A"/>
  </w:style>
  <w:style w:type="paragraph" w:styleId="BalloonText">
    <w:name w:val="Balloon Text"/>
    <w:basedOn w:val="Normal"/>
    <w:link w:val="BalloonTextChar"/>
    <w:rsid w:val="00F40C3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4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F40C3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Normal"/>
    <w:link w:val="Heading1Char"/>
    <w:rsid w:val="00F40C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40C3A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3Char">
    <w:name w:val="Heading 3 Char"/>
    <w:basedOn w:val="DefaultParagraphFont"/>
    <w:link w:val="Heading3"/>
    <w:uiPriority w:val="9"/>
    <w:rsid w:val="00F40C3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F40C3A"/>
    <w:rPr>
      <w:b/>
      <w:bCs/>
    </w:rPr>
  </w:style>
  <w:style w:type="paragraph" w:styleId="NormalWeb">
    <w:name w:val="Normal (Web)"/>
    <w:basedOn w:val="Normal"/>
    <w:uiPriority w:val="99"/>
    <w:unhideWhenUsed/>
    <w:rsid w:val="00F40C3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40C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F40C3A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40C3A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40C3A"/>
  </w:style>
  <w:style w:type="paragraph" w:styleId="Header">
    <w:name w:val="header"/>
    <w:basedOn w:val="Normal"/>
    <w:link w:val="HeaderChar"/>
    <w:rsid w:val="00F40C3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F40C3A"/>
  </w:style>
  <w:style w:type="paragraph" w:styleId="Footer">
    <w:name w:val="footer"/>
    <w:basedOn w:val="Normal"/>
    <w:link w:val="FooterChar"/>
    <w:uiPriority w:val="99"/>
    <w:rsid w:val="00F40C3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C3A"/>
  </w:style>
  <w:style w:type="paragraph" w:styleId="BalloonText">
    <w:name w:val="Balloon Text"/>
    <w:basedOn w:val="Normal"/>
    <w:link w:val="BalloonTextChar"/>
    <w:rsid w:val="00F40C3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4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F40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13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image" Target="media/image15.jpe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5</Pages>
  <Words>1352</Words>
  <Characters>7708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9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5</cp:revision>
  <dcterms:created xsi:type="dcterms:W3CDTF">2025-12-06T13:57:00Z</dcterms:created>
  <dcterms:modified xsi:type="dcterms:W3CDTF">2025-12-13T08:07:00Z</dcterms:modified>
</cp:coreProperties>
</file>